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6EAD4F9A" w:rsidR="00CB4A2C" w:rsidRDefault="00CB4A2C" w:rsidP="002638B2">
          <w:pPr>
            <w:pStyle w:val="affa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B21BFE" w:rsidRDefault="00B21BFE">
                                  <w:pPr>
                                    <w:pStyle w:val="affa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B21BFE" w:rsidRDefault="00B21BFE">
                            <w:pPr>
                              <w:pStyle w:val="affa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597AD3BE" w:rsidR="00B21BFE" w:rsidRDefault="002C5EB8">
                                <w:pPr>
                                  <w:pStyle w:val="affa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053741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B21BFE" w:rsidRDefault="002C5EB8">
                                <w:pPr>
                                  <w:pStyle w:val="affa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21BFE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597AD3BE" w:rsidR="00B21BFE" w:rsidRDefault="002C5EB8">
                          <w:pPr>
                            <w:pStyle w:val="affa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053741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B21BFE" w:rsidRDefault="002C5EB8">
                          <w:pPr>
                            <w:pStyle w:val="affa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21BFE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50A061CE">
                <wp:simplePos x="0" y="0"/>
                <wp:positionH relativeFrom="margin">
                  <wp:posOffset>4065561</wp:posOffset>
                </wp:positionH>
                <wp:positionV relativeFrom="paragraph">
                  <wp:posOffset>13335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44A65525">
                    <wp:simplePos x="0" y="0"/>
                    <wp:positionH relativeFrom="page">
                      <wp:posOffset>2910177</wp:posOffset>
                    </wp:positionH>
                    <wp:positionV relativeFrom="page">
                      <wp:posOffset>1463040</wp:posOffset>
                    </wp:positionV>
                    <wp:extent cx="6014720" cy="3363402"/>
                    <wp:effectExtent l="0" t="0" r="5080" b="889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336340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156918B" w14:textId="6BF55800" w:rsidR="009305E8" w:rsidRPr="002C02D8" w:rsidRDefault="00B21BFE" w:rsidP="009305E8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="009305E8" w:rsidRPr="006C3BFE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>CWE (201</w:t>
                                </w:r>
                                <w:r w:rsidR="009305E8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>9</w:t>
                                </w:r>
                                <w:r w:rsidR="009305E8" w:rsidRPr="006C3BFE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>)</w:t>
                                </w:r>
                                <w:r w:rsidR="009305E8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 xml:space="preserve"> </w:t>
                                </w:r>
                                <w:bookmarkStart w:id="0" w:name="_GoBack"/>
                                <w:bookmarkEnd w:id="0"/>
                                <w:r w:rsidR="00F65E83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 xml:space="preserve">Top </w:t>
                                </w:r>
                                <w:r w:rsidR="009305E8"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2</w:t>
                                </w:r>
                                <w:r w:rsidR="009305E8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5</w:t>
                                </w:r>
                                <w:r w:rsidR="00F65E83" w:rsidRPr="002C02D8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 xml:space="preserve"> </w:t>
                                </w:r>
                              </w:p>
                              <w:p w14:paraId="5709D450" w14:textId="411A33C6" w:rsidR="00B21BFE" w:rsidRDefault="009305E8" w:rsidP="009305E8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B21BFE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3771B39C" w14:textId="77777777" w:rsidR="002D52E6" w:rsidRDefault="002D52E6" w:rsidP="002D52E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20043812" w14:textId="77777777" w:rsidR="002D52E6" w:rsidRDefault="002D52E6" w:rsidP="002D52E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5CE7E08E" w14:textId="77777777" w:rsidR="002D52E6" w:rsidRDefault="002D52E6" w:rsidP="002D52E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7411AB9" w14:textId="75BF48E2" w:rsidR="00B21BFE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653B1202" w14:textId="77777777" w:rsidR="00B21BFE" w:rsidRPr="00CA74F4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afe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B21BFE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B21BFE" w:rsidRPr="00B1237A" w:rsidRDefault="00B21BFE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B21BFE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B21BFE" w:rsidRPr="00B1237A" w:rsidRDefault="00B21BFE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B21BFE" w:rsidRDefault="00B21BFE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15pt;margin-top:115.2pt;width:473.6pt;height:264.8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" filled="f" stroked="f" strokeweight=".5pt">
                    <v:textbox inset="0,0,0,0">
                      <w:txbxContent>
                        <w:p w14:paraId="1156918B" w14:textId="6BF55800" w:rsidR="009305E8" w:rsidRPr="002C02D8" w:rsidRDefault="00B21BFE" w:rsidP="009305E8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="009305E8" w:rsidRPr="006C3BFE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>CWE (201</w:t>
                          </w:r>
                          <w:r w:rsidR="009305E8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>9</w:t>
                          </w:r>
                          <w:r w:rsidR="009305E8" w:rsidRPr="006C3BFE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>)</w:t>
                          </w:r>
                          <w:r w:rsidR="009305E8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 xml:space="preserve"> </w:t>
                          </w:r>
                          <w:bookmarkStart w:id="1" w:name="_GoBack"/>
                          <w:bookmarkEnd w:id="1"/>
                          <w:r w:rsidR="00F65E83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 xml:space="preserve">Top </w:t>
                          </w:r>
                          <w:r w:rsidR="009305E8"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2</w:t>
                          </w:r>
                          <w:r w:rsidR="009305E8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5</w:t>
                          </w:r>
                          <w:r w:rsidR="00F65E83" w:rsidRPr="002C02D8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 xml:space="preserve"> </w:t>
                          </w:r>
                        </w:p>
                        <w:p w14:paraId="5709D450" w14:textId="411A33C6" w:rsidR="00B21BFE" w:rsidRDefault="009305E8" w:rsidP="009305E8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B21BFE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3771B39C" w14:textId="77777777" w:rsidR="002D52E6" w:rsidRDefault="002D52E6" w:rsidP="002D52E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20043812" w14:textId="77777777" w:rsidR="002D52E6" w:rsidRDefault="002D52E6" w:rsidP="002D52E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5CE7E08E" w14:textId="77777777" w:rsidR="002D52E6" w:rsidRDefault="002D52E6" w:rsidP="002D52E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7411AB9" w14:textId="75BF48E2" w:rsidR="00B21BFE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653B1202" w14:textId="77777777" w:rsidR="00B21BFE" w:rsidRPr="00CA74F4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afe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B21BFE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B21BFE" w:rsidRPr="00B1237A" w:rsidRDefault="00B21BFE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B21BFE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B21BFE" w:rsidRPr="00B1237A" w:rsidRDefault="00B21BFE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B21BFE" w:rsidRDefault="00B21BF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6DF5C483" w:rsidR="00B21BFE" w:rsidRPr="00053741" w:rsidRDefault="00053741" w:rsidP="00F3760D">
                                <w:pPr>
                                  <w:rPr>
                                    <w:rFonts w:ascii="SimSun" w:eastAsia="SimSun" w:hAnsi="SimSun" w:cs="SimSun"/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6DF5C483" w:rsidR="00B21BFE" w:rsidRPr="00053741" w:rsidRDefault="00053741" w:rsidP="00F3760D">
                          <w:pPr>
                            <w:rPr>
                              <w:rFonts w:ascii="SimSun" w:eastAsia="SimSun" w:hAnsi="SimSun" w:cs="SimSun"/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DDD4A9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09E570FC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24491565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2C5EB8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2" w:name="Adresses"/>
      <w:bookmarkEnd w:id="2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6462E9DC" w14:textId="42AD32CD" w:rsidR="00BC72EC" w:rsidRDefault="00CA74F4" w:rsidP="00EE0F23">
      <w:pPr>
        <w:pStyle w:val="1"/>
        <w:numPr>
          <w:ilvl w:val="0"/>
          <w:numId w:val="0"/>
        </w:numPr>
        <w:ind w:left="357"/>
        <w:rPr>
          <w:noProof/>
        </w:rPr>
      </w:pPr>
      <w:r w:rsidRPr="00015B29">
        <w:lastRenderedPageBreak/>
        <w:tab/>
      </w:r>
      <w:r w:rsidR="00BC72EC">
        <w:rPr>
          <w:rFonts w:hint="eastAsia"/>
          <w:lang w:eastAsia="zh-CN"/>
        </w:rPr>
        <w:t>目录</w:t>
      </w:r>
      <w:r w:rsidR="00020F50">
        <w:tab/>
      </w:r>
      <w:r w:rsidR="00062BB2">
        <w:rPr>
          <w:rFonts w:asciiTheme="majorHAnsi" w:hAnsiTheme="majorHAnsi"/>
          <w:color w:val="404040" w:themeColor="text1" w:themeTint="BF"/>
          <w:sz w:val="22"/>
        </w:rPr>
        <w:fldChar w:fldCharType="begin"/>
      </w:r>
      <w:r w:rsidR="00062BB2">
        <w:rPr>
          <w:rFonts w:asciiTheme="majorHAnsi" w:hAnsiTheme="majorHAnsi"/>
          <w:color w:val="404040" w:themeColor="text1" w:themeTint="BF"/>
          <w:sz w:val="22"/>
        </w:rPr>
        <w:instrText xml:space="preserve"> TOC \o "1-4" \n </w:instrText>
      </w:r>
      <w:r w:rsidR="00062BB2">
        <w:rPr>
          <w:rFonts w:asciiTheme="majorHAnsi" w:hAnsiTheme="majorHAnsi"/>
          <w:color w:val="404040" w:themeColor="text1" w:themeTint="BF"/>
          <w:sz w:val="22"/>
        </w:rPr>
        <w:fldChar w:fldCharType="separate"/>
      </w:r>
    </w:p>
    <w:p w14:paraId="76B0E671" w14:textId="77777777" w:rsidR="00BC72EC" w:rsidRPr="00BC72EC" w:rsidRDefault="00BC72EC" w:rsidP="00BC72E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BC72EC">
        <w:rPr>
          <w:rFonts w:ascii="Times New Roman" w:eastAsiaTheme="majorEastAsia" w:hAnsi="Times New Roman"/>
          <w:b w:val="0"/>
          <w:bCs/>
          <w:noProof/>
        </w:rPr>
        <w:t>1.</w:t>
      </w:r>
      <w:r w:rsidRPr="00BC72EC"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BC72EC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简介</w:t>
      </w:r>
    </w:p>
    <w:p w14:paraId="7B85613A" w14:textId="77777777" w:rsidR="00BC72EC" w:rsidRPr="00BC72EC" w:rsidRDefault="00BC72EC" w:rsidP="00BC72E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BC72EC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BC72EC"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BC72EC">
        <w:rPr>
          <w:rFonts w:ascii="Times New Roman" w:eastAsiaTheme="majorEastAsia" w:hAnsi="Times New Roman" w:hint="eastAsia"/>
          <w:bCs/>
          <w:noProof/>
          <w:lang w:eastAsia="zh-CN"/>
        </w:rPr>
        <w:t>应用特征</w:t>
      </w:r>
    </w:p>
    <w:p w14:paraId="46EFE8BA" w14:textId="77777777" w:rsidR="00BC72EC" w:rsidRPr="00BC72EC" w:rsidRDefault="00BC72EC" w:rsidP="00BC72E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BC72EC">
        <w:rPr>
          <w:rFonts w:ascii="Times New Roman" w:eastAsiaTheme="majorEastAsia" w:hAnsi="Times New Roman"/>
          <w:b w:val="0"/>
          <w:bCs/>
          <w:noProof/>
        </w:rPr>
        <w:t>2.</w:t>
      </w:r>
      <w:r w:rsidRPr="00BC72EC"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BC72EC">
        <w:rPr>
          <w:rFonts w:ascii="Times New Roman" w:eastAsiaTheme="majorEastAsia" w:hAnsi="Times New Roman"/>
          <w:b w:val="0"/>
          <w:bCs/>
          <w:noProof/>
        </w:rPr>
        <w:t xml:space="preserve">CWE (2019) Top 25 </w:t>
      </w:r>
      <w:r w:rsidRPr="00BC72EC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总结</w:t>
      </w:r>
    </w:p>
    <w:p w14:paraId="7CC00EBE" w14:textId="77777777" w:rsidR="00BC72EC" w:rsidRPr="00BC72EC" w:rsidRDefault="00BC72EC" w:rsidP="00BC72E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BC72EC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BC72EC"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BC72EC">
        <w:rPr>
          <w:rFonts w:ascii="Times New Roman" w:eastAsiaTheme="majorEastAsia" w:hAnsi="Times New Roman"/>
          <w:bCs/>
          <w:noProof/>
        </w:rPr>
        <w:t xml:space="preserve">CWE (2019) Top 25 </w:t>
      </w:r>
      <w:r w:rsidRPr="00BC72EC">
        <w:rPr>
          <w:rFonts w:ascii="Times New Roman" w:eastAsiaTheme="majorEastAsia" w:hAnsi="Times New Roman" w:hint="eastAsia"/>
          <w:bCs/>
          <w:noProof/>
          <w:lang w:eastAsia="zh-CN"/>
        </w:rPr>
        <w:t>漏洞总结</w:t>
      </w:r>
    </w:p>
    <w:p w14:paraId="6F0293CB" w14:textId="66BBCBF4" w:rsidR="00BC72EC" w:rsidRPr="00BC72EC" w:rsidRDefault="00BC72EC" w:rsidP="00BC72E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BC72EC">
        <w:rPr>
          <w:rFonts w:ascii="Times New Roman" w:eastAsiaTheme="majorEastAsia" w:hAnsi="Times New Roman"/>
          <w:b w:val="0"/>
          <w:bCs/>
          <w:noProof/>
        </w:rPr>
        <w:t>3.</w:t>
      </w:r>
      <w:r w:rsidRPr="00BC72EC"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BC72EC">
        <w:rPr>
          <w:rFonts w:ascii="Times New Roman" w:eastAsiaTheme="majorEastAsia" w:hAnsi="Times New Roman"/>
          <w:b w:val="0"/>
          <w:bCs/>
          <w:noProof/>
        </w:rPr>
        <w:t xml:space="preserve">CWE (2019) Top 25 </w:t>
      </w:r>
      <w:r w:rsidRPr="00BC72EC">
        <w:rPr>
          <w:rFonts w:ascii="Times New Roman" w:eastAsiaTheme="majorEastAsia" w:hAnsi="Times New Roman"/>
          <w:b w:val="0"/>
          <w:bCs/>
          <w:noProof/>
          <w:lang w:eastAsia="zh-CN"/>
        </w:rPr>
        <w:t>——</w:t>
      </w:r>
      <w:r w:rsidRPr="00BC72EC">
        <w:rPr>
          <w:rFonts w:ascii="Times New Roman" w:eastAsiaTheme="majorEastAsia" w:hAnsi="Times New Roman"/>
          <w:b w:val="0"/>
          <w:bCs/>
          <w:noProof/>
        </w:rPr>
        <w:t xml:space="preserve"> </w:t>
      </w:r>
      <w:r w:rsidRPr="00BC72EC">
        <w:rPr>
          <w:rFonts w:ascii="Times New Roman" w:eastAsiaTheme="majorEastAsia" w:hAnsi="Times New Roman"/>
          <w:b w:val="0"/>
          <w:bCs/>
          <w:noProof/>
          <w:lang w:eastAsia="zh-CN"/>
        </w:rPr>
        <w:t>CAST</w:t>
      </w:r>
      <w:r w:rsidRPr="00BC72EC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分析</w:t>
      </w:r>
      <w:r w:rsidR="00BA2AF3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结果</w:t>
      </w:r>
    </w:p>
    <w:p w14:paraId="50ECCDDA" w14:textId="77777777" w:rsidR="00BC72EC" w:rsidRPr="00BC72EC" w:rsidRDefault="00BC72EC" w:rsidP="00BC72E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BC72EC">
        <w:rPr>
          <w:rFonts w:ascii="Times New Roman" w:eastAsiaTheme="majorEastAsia" w:hAnsi="Times New Roman"/>
          <w:b w:val="0"/>
          <w:bCs/>
          <w:noProof/>
        </w:rPr>
        <w:t>4.</w:t>
      </w:r>
      <w:r w:rsidRPr="00BC72EC"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BC72EC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附录</w:t>
      </w:r>
    </w:p>
    <w:p w14:paraId="27A20ED2" w14:textId="36456EF9" w:rsidR="00BC72EC" w:rsidRPr="00BC72EC" w:rsidRDefault="00BC72EC" w:rsidP="00BC72E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BC72EC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BC72EC"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BC72EC">
        <w:rPr>
          <w:rFonts w:ascii="Times New Roman" w:eastAsiaTheme="majorEastAsia" w:hAnsi="Times New Roman" w:hint="eastAsia"/>
          <w:bCs/>
          <w:noProof/>
          <w:lang w:eastAsia="zh-CN"/>
        </w:rPr>
        <w:t>关于</w:t>
      </w:r>
      <w:r w:rsidR="002A0956">
        <w:rPr>
          <w:rFonts w:ascii="Times New Roman" w:eastAsiaTheme="majorEastAsia" w:hAnsi="Times New Roman" w:hint="eastAsia"/>
          <w:bCs/>
          <w:noProof/>
          <w:lang w:eastAsia="zh-CN"/>
        </w:rPr>
        <w:t>CAST</w:t>
      </w:r>
      <w:r w:rsidRPr="00BC72EC">
        <w:rPr>
          <w:rFonts w:ascii="Times New Roman" w:eastAsiaTheme="majorEastAsia" w:hAnsi="Times New Roman" w:hint="eastAsia"/>
          <w:bCs/>
          <w:noProof/>
          <w:lang w:eastAsia="zh-CN"/>
        </w:rPr>
        <w:t>软件智能</w:t>
      </w:r>
    </w:p>
    <w:p w14:paraId="0F1F53FA" w14:textId="77777777" w:rsidR="00BC72EC" w:rsidRPr="00BC72EC" w:rsidRDefault="00BC72EC" w:rsidP="00BC72E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BC72EC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BC72EC">
        <w:rPr>
          <w:rFonts w:asciiTheme="minorHAnsi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BC72EC">
        <w:rPr>
          <w:rFonts w:ascii="Times New Roman" w:eastAsiaTheme="majorEastAsia" w:hAnsi="Times New Roman" w:hint="eastAsia"/>
          <w:bCs/>
          <w:noProof/>
          <w:lang w:eastAsia="zh-CN"/>
        </w:rPr>
        <w:t>关于</w:t>
      </w:r>
      <w:r w:rsidRPr="00BC72EC">
        <w:rPr>
          <w:rFonts w:ascii="Times New Roman" w:eastAsiaTheme="majorEastAsia" w:hAnsi="Times New Roman"/>
          <w:bCs/>
          <w:noProof/>
          <w:lang w:eastAsia="zh-CN"/>
        </w:rPr>
        <w:t>CAST</w:t>
      </w:r>
      <w:r w:rsidRPr="00BC72EC">
        <w:rPr>
          <w:rFonts w:ascii="Times New Roman" w:eastAsiaTheme="majorEastAsia" w:hAnsi="Times New Roman" w:hint="eastAsia"/>
          <w:bCs/>
          <w:noProof/>
          <w:lang w:eastAsia="zh-CN"/>
        </w:rPr>
        <w:t>安全性</w:t>
      </w:r>
    </w:p>
    <w:p w14:paraId="31007FBA" w14:textId="6AD071E0" w:rsidR="00C9214B" w:rsidRPr="00B1237A" w:rsidRDefault="00062BB2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4DF346CA" w:rsidR="00874417" w:rsidRPr="00053741" w:rsidRDefault="00B1237A" w:rsidP="00EE0F23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r w:rsidRPr="00053741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3" w:name="_Toc23242755"/>
      <w:r w:rsidR="00053741" w:rsidRPr="00053741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3"/>
    </w:p>
    <w:p w14:paraId="68659DCE" w14:textId="29F42AF4" w:rsidR="00053741" w:rsidRPr="00053741" w:rsidRDefault="00053741" w:rsidP="00053741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4" w:name="_Hlk530663297"/>
      <w:bookmarkStart w:id="5" w:name="_Toc380677725"/>
      <w:bookmarkStart w:id="6" w:name="_Toc531862288"/>
      <w:r w:rsidRPr="00053741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r w:rsidRPr="00053741">
        <w:rPr>
          <w:rFonts w:ascii="Times New Roman" w:eastAsiaTheme="majorEastAsia" w:hAnsi="Times New Roman"/>
          <w:sz w:val="22"/>
          <w:szCs w:val="22"/>
        </w:rPr>
        <w:t>评估旨在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评估确定</w:t>
      </w:r>
      <w:r w:rsidRPr="00053741">
        <w:rPr>
          <w:rFonts w:ascii="Times New Roman" w:eastAsiaTheme="majorEastAsia" w:hAnsi="Times New Roman"/>
          <w:sz w:val="22"/>
          <w:szCs w:val="22"/>
        </w:rPr>
        <w:t>应用安全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健康</w:t>
      </w:r>
      <w:r w:rsidRPr="00053741">
        <w:rPr>
          <w:rFonts w:ascii="Times New Roman" w:eastAsiaTheme="majorEastAsia" w:hAnsi="Times New Roman"/>
          <w:sz w:val="22"/>
          <w:szCs w:val="22"/>
        </w:rPr>
        <w:t>状况，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了解导致</w:t>
      </w:r>
      <w:r w:rsidRPr="00053741">
        <w:rPr>
          <w:rFonts w:ascii="Times New Roman" w:eastAsiaTheme="majorEastAsia" w:hAnsi="Times New Roman"/>
          <w:sz w:val="22"/>
          <w:szCs w:val="22"/>
        </w:rPr>
        <w:t>当前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应用</w:t>
      </w:r>
      <w:r w:rsidRPr="00053741">
        <w:rPr>
          <w:rFonts w:ascii="Times New Roman" w:eastAsiaTheme="majorEastAsia" w:hAnsi="Times New Roman"/>
          <w:sz w:val="22"/>
          <w:szCs w:val="22"/>
        </w:rPr>
        <w:t>安全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风险</w:t>
      </w:r>
      <w:r w:rsidRPr="00053741">
        <w:rPr>
          <w:rFonts w:ascii="Times New Roman" w:eastAsiaTheme="majorEastAsia" w:hAnsi="Times New Roman"/>
          <w:sz w:val="22"/>
          <w:szCs w:val="22"/>
        </w:rPr>
        <w:t>的根本原因，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并识别应用之后可能面临的</w:t>
      </w:r>
      <w:r w:rsidRPr="00053741">
        <w:rPr>
          <w:rFonts w:ascii="Times New Roman" w:eastAsiaTheme="majorEastAsia" w:hAnsi="Times New Roman"/>
          <w:sz w:val="22"/>
          <w:szCs w:val="22"/>
        </w:rPr>
        <w:t>风险。评估使用</w:t>
      </w:r>
      <w:r w:rsidRPr="00053741">
        <w:rPr>
          <w:rFonts w:ascii="Times New Roman" w:eastAsiaTheme="majorEastAsia" w:hAnsi="Times New Roman"/>
          <w:sz w:val="22"/>
          <w:szCs w:val="22"/>
        </w:rPr>
        <w:t>CAST</w:t>
      </w:r>
      <w:r w:rsidRPr="00053741">
        <w:rPr>
          <w:rFonts w:ascii="Times New Roman" w:eastAsiaTheme="majorEastAsia" w:hAnsi="Times New Roman"/>
          <w:sz w:val="22"/>
          <w:szCs w:val="22"/>
        </w:rPr>
        <w:t>应用智能平台（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53741">
        <w:rPr>
          <w:rFonts w:ascii="Times New Roman" w:eastAsiaTheme="majorEastAsia" w:hAnsi="Times New Roman"/>
          <w:sz w:val="22"/>
          <w:szCs w:val="22"/>
        </w:rPr>
        <w:t xml:space="preserve"> AIP</w:t>
      </w:r>
      <w:r w:rsidRPr="00053741">
        <w:rPr>
          <w:rFonts w:ascii="Times New Roman" w:eastAsiaTheme="majorEastAsia" w:hAnsi="Times New Roman"/>
          <w:sz w:val="22"/>
          <w:szCs w:val="22"/>
        </w:rPr>
        <w:t>）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对</w:t>
      </w:r>
      <w:r w:rsidRPr="00053741">
        <w:rPr>
          <w:rFonts w:ascii="Times New Roman" w:eastAsiaTheme="majorEastAsia" w:hAnsi="Times New Roman"/>
          <w:sz w:val="22"/>
          <w:szCs w:val="22"/>
        </w:rPr>
        <w:t>应用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进行</w:t>
      </w:r>
      <w:r w:rsidRPr="00053741">
        <w:rPr>
          <w:rFonts w:ascii="Times New Roman" w:eastAsiaTheme="majorEastAsia" w:hAnsi="Times New Roman"/>
          <w:sz w:val="22"/>
          <w:szCs w:val="22"/>
        </w:rPr>
        <w:t>自动扫描，根据</w:t>
      </w:r>
      <w:r w:rsidRPr="00053741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r w:rsidRPr="00053741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="002B21A6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Top</w:t>
      </w:r>
      <w:r w:rsidR="002B21A6">
        <w:rPr>
          <w:rFonts w:ascii="Times New Roman" w:eastAsiaTheme="majorEastAsia" w:hAnsi="Times New Roman"/>
          <w:noProof/>
          <w:sz w:val="22"/>
          <w:szCs w:val="22"/>
          <w:lang w:eastAsia="zh-CN"/>
        </w:rPr>
        <w:t>25</w:t>
      </w:r>
      <w:r w:rsidRPr="00053741">
        <w:rPr>
          <w:rFonts w:ascii="Times New Roman" w:eastAsiaTheme="majorEastAsia" w:hAnsi="Times New Roman"/>
          <w:noProof/>
          <w:sz w:val="22"/>
          <w:szCs w:val="22"/>
          <w:lang w:eastAsia="zh-CN"/>
        </w:rPr>
        <w:t>软件错误</w:t>
      </w:r>
      <w:r w:rsidRPr="00053741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来</w:t>
      </w:r>
      <w:r w:rsidRPr="00053741">
        <w:rPr>
          <w:rFonts w:ascii="Times New Roman" w:eastAsiaTheme="majorEastAsia" w:hAnsi="Times New Roman"/>
          <w:sz w:val="22"/>
          <w:szCs w:val="22"/>
        </w:rPr>
        <w:t>审查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架构</w:t>
      </w:r>
      <w:r w:rsidRPr="00053741">
        <w:rPr>
          <w:rFonts w:ascii="Times New Roman" w:eastAsiaTheme="majorEastAsia" w:hAnsi="Times New Roman"/>
          <w:sz w:val="22"/>
          <w:szCs w:val="22"/>
        </w:rPr>
        <w:t>、设计和代码。</w:t>
      </w:r>
    </w:p>
    <w:p w14:paraId="1D63C86C" w14:textId="77777777" w:rsidR="00053741" w:rsidRPr="00053741" w:rsidRDefault="00053741" w:rsidP="00053741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80C8FE2" w14:textId="77777777" w:rsidR="00053741" w:rsidRPr="00053741" w:rsidRDefault="00053741" w:rsidP="00053741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053741">
        <w:rPr>
          <w:rFonts w:ascii="Times New Roman" w:eastAsiaTheme="majorEastAsia" w:hAnsi="Times New Roman"/>
          <w:sz w:val="22"/>
          <w:szCs w:val="22"/>
        </w:rPr>
        <w:t>CAST AIP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采用的</w:t>
      </w:r>
      <w:r w:rsidRPr="00053741">
        <w:rPr>
          <w:rFonts w:ascii="Times New Roman" w:eastAsiaTheme="majorEastAsia" w:hAnsi="Times New Roman"/>
          <w:sz w:val="22"/>
          <w:szCs w:val="22"/>
        </w:rPr>
        <w:t>质量规则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来自权威</w:t>
      </w:r>
      <w:r w:rsidRPr="00053741">
        <w:rPr>
          <w:rFonts w:ascii="Times New Roman" w:eastAsiaTheme="majorEastAsia" w:hAnsi="Times New Roman"/>
          <w:sz w:val="22"/>
          <w:szCs w:val="22"/>
        </w:rPr>
        <w:t>行业标准（</w:t>
      </w:r>
      <w:r w:rsidRPr="00053741">
        <w:rPr>
          <w:rFonts w:ascii="Times New Roman" w:eastAsiaTheme="majorEastAsia" w:hAnsi="Times New Roman"/>
          <w:sz w:val="22"/>
          <w:szCs w:val="22"/>
        </w:rPr>
        <w:t>OWASP, CWE, CISQ, STIG, PCI, NIST</w:t>
      </w:r>
      <w:r w:rsidRPr="00053741">
        <w:rPr>
          <w:rFonts w:ascii="Times New Roman" w:eastAsiaTheme="majorEastAsia" w:hAnsi="Times New Roman"/>
          <w:sz w:val="22"/>
          <w:szCs w:val="22"/>
        </w:rPr>
        <w:t>）。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具有独特的</w:t>
      </w:r>
      <w:r w:rsidRPr="00053741">
        <w:rPr>
          <w:rFonts w:ascii="Times New Roman" w:eastAsiaTheme="majorEastAsia" w:hAnsi="Times New Roman"/>
          <w:sz w:val="22"/>
          <w:szCs w:val="22"/>
        </w:rPr>
        <w:t>数据流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分析</w:t>
      </w:r>
      <w:r w:rsidRPr="00053741">
        <w:rPr>
          <w:rFonts w:ascii="Times New Roman" w:eastAsiaTheme="majorEastAsia" w:hAnsi="Times New Roman"/>
          <w:sz w:val="22"/>
          <w:szCs w:val="22"/>
        </w:rPr>
        <w:t>和系统级分析（从表示层到数据库层）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能力</w:t>
      </w:r>
      <w:r w:rsidRPr="00053741">
        <w:rPr>
          <w:rFonts w:ascii="Times New Roman" w:eastAsiaTheme="majorEastAsia" w:hAnsi="Times New Roman"/>
          <w:sz w:val="22"/>
          <w:szCs w:val="22"/>
        </w:rPr>
        <w:t>，提供准确的安全发现，减少误报。</w:t>
      </w:r>
    </w:p>
    <w:p w14:paraId="18D348BE" w14:textId="4DD11028" w:rsidR="007374BB" w:rsidRPr="00053741" w:rsidRDefault="007374BB" w:rsidP="007374BB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7AE63EAC" w:rsidR="00874417" w:rsidRPr="00053741" w:rsidRDefault="00053741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7" w:name="_Toc23242756"/>
      <w:bookmarkEnd w:id="4"/>
      <w:bookmarkEnd w:id="5"/>
      <w:bookmarkEnd w:id="6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7"/>
    </w:p>
    <w:p w14:paraId="4B0A16FF" w14:textId="77777777" w:rsidR="00C60C03" w:rsidRPr="00053741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7607990" w14:textId="213B0B44" w:rsidR="007B070B" w:rsidRPr="00053741" w:rsidRDefault="00AE0530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6C3BFE">
        <w:rPr>
          <w:rFonts w:ascii="Times New Roman" w:eastAsiaTheme="majorEastAsia" w:hAnsi="Times New Roman" w:hint="eastAsia"/>
          <w:sz w:val="22"/>
          <w:szCs w:val="22"/>
        </w:rPr>
        <w:t>本评估仅关注指定应用的技术实现（从数据库到用户界面），不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业务</w:t>
      </w:r>
      <w:r w:rsidRPr="006C3BFE">
        <w:rPr>
          <w:rFonts w:ascii="Times New Roman" w:eastAsiaTheme="majorEastAsia" w:hAnsi="Times New Roman" w:hint="eastAsia"/>
          <w:sz w:val="22"/>
          <w:szCs w:val="22"/>
        </w:rPr>
        <w:t>功能。</w:t>
      </w:r>
      <w:r w:rsidRPr="006C3BFE">
        <w:rPr>
          <w:rFonts w:ascii="Times New Roman" w:eastAsiaTheme="majorEastAsia" w:hAnsi="Times New Roman" w:hint="eastAsia"/>
          <w:sz w:val="22"/>
          <w:szCs w:val="22"/>
        </w:rPr>
        <w:t xml:space="preserve">       </w:t>
      </w:r>
    </w:p>
    <w:p w14:paraId="2B2460C1" w14:textId="77777777" w:rsidR="007B070B" w:rsidRPr="00053741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053741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053741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2AD187D1" w:rsidR="002638B2" w:rsidRPr="00053741" w:rsidRDefault="0082360D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0E8F885B" w:rsidR="002638B2" w:rsidRPr="00053741" w:rsidRDefault="0082360D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053741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05374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053741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053741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05374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053741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053741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05374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053741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053741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05374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053741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053741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05374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053741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67EC962F" w:rsidR="007B070B" w:rsidRPr="00EE103E" w:rsidRDefault="00966A11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4"/>
          <w:szCs w:val="24"/>
        </w:rPr>
      </w:pPr>
      <w:r w:rsidRPr="00053741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7A4A689B" wp14:editId="6B752FCA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E00623D" w14:textId="0ADA51C5" w:rsidR="00053741" w:rsidRPr="006C3BFE" w:rsidRDefault="00053741" w:rsidP="00053741">
      <w:pPr>
        <w:spacing w:line="276" w:lineRule="auto"/>
        <w:ind w:right="657"/>
        <w:rPr>
          <w:rFonts w:ascii="Times New Roman" w:eastAsiaTheme="majorEastAsia" w:hAnsi="Times New Roman"/>
          <w:i/>
          <w:iCs/>
          <w:noProof/>
          <w:sz w:val="20"/>
        </w:rPr>
      </w:pPr>
      <w:r w:rsidRPr="00EE103E">
        <w:rPr>
          <w:rFonts w:ascii="Times New Roman" w:eastAsiaTheme="majorEastAsia" w:hAnsi="Times New Roman"/>
          <w:sz w:val="20"/>
        </w:rPr>
        <w:t xml:space="preserve">              </w:t>
      </w:r>
      <w:r w:rsidRPr="00EE103E">
        <w:rPr>
          <w:rFonts w:ascii="Times New Roman" w:eastAsiaTheme="majorEastAsia" w:hAnsi="Times New Roman" w:hint="eastAsia"/>
          <w:i/>
          <w:sz w:val="20"/>
        </w:rPr>
        <w:t>图</w:t>
      </w:r>
      <w:r w:rsidRPr="00EE103E">
        <w:rPr>
          <w:rFonts w:ascii="Times New Roman" w:eastAsiaTheme="majorEastAsia" w:hAnsi="Times New Roman" w:hint="eastAsia"/>
          <w:i/>
          <w:sz w:val="20"/>
        </w:rPr>
        <w:t xml:space="preserve"> 1: </w:t>
      </w:r>
      <w:r w:rsidRPr="00EE103E">
        <w:rPr>
          <w:rFonts w:ascii="Times New Roman" w:eastAsiaTheme="majorEastAsia" w:hAnsi="Times New Roman" w:hint="eastAsia"/>
          <w:i/>
          <w:sz w:val="20"/>
        </w:rPr>
        <w:t>应用技术特征</w:t>
      </w:r>
      <w:r w:rsidRPr="00EE103E">
        <w:rPr>
          <w:rFonts w:ascii="Times New Roman" w:eastAsiaTheme="majorEastAsia" w:hAnsi="Times New Roman"/>
          <w:sz w:val="22"/>
          <w:szCs w:val="22"/>
        </w:rPr>
        <w:t xml:space="preserve">                                                                          </w:t>
      </w:r>
      <w:r w:rsidRPr="006C3BFE">
        <w:rPr>
          <w:rFonts w:ascii="Times New Roman" w:eastAsiaTheme="majorEastAsia" w:hAnsi="Times New Roman"/>
          <w:i/>
          <w:iCs/>
          <w:sz w:val="20"/>
          <w:lang w:eastAsia="zh-CN"/>
        </w:rPr>
        <w:t>表</w:t>
      </w:r>
      <w:r w:rsidRPr="006C3BFE">
        <w:rPr>
          <w:rFonts w:ascii="Times New Roman" w:eastAsiaTheme="majorEastAsia" w:hAnsi="Times New Roman"/>
          <w:i/>
          <w:iCs/>
          <w:sz w:val="20"/>
        </w:rPr>
        <w:t xml:space="preserve">1: </w:t>
      </w:r>
      <w:r w:rsidRPr="006C3BFE">
        <w:rPr>
          <w:rFonts w:ascii="Times New Roman" w:eastAsiaTheme="majorEastAsia" w:hAnsi="Times New Roman"/>
          <w:i/>
          <w:iCs/>
          <w:sz w:val="20"/>
          <w:lang w:eastAsia="zh-CN"/>
        </w:rPr>
        <w:t>应用特征</w:t>
      </w:r>
    </w:p>
    <w:p w14:paraId="2D355782" w14:textId="3819DE17" w:rsidR="005773E4" w:rsidRPr="00053741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053741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053741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053741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5E70F86B" w:rsidR="004708D5" w:rsidRPr="00053741" w:rsidRDefault="00EE0F23" w:rsidP="00EE0F23">
      <w:pPr>
        <w:pStyle w:val="1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8" w:name="_Toc531862289"/>
      <w:bookmarkStart w:id="9" w:name="_Toc14694637"/>
      <w:bookmarkStart w:id="10" w:name="_Toc14781234"/>
      <w:bookmarkStart w:id="11" w:name="_Toc14781369"/>
      <w:bookmarkStart w:id="12" w:name="_Toc15304887"/>
      <w:bookmarkStart w:id="13" w:name="_Toc15306074"/>
      <w:bookmarkStart w:id="14" w:name="_Toc21073277"/>
      <w:bookmarkStart w:id="15" w:name="_Toc21074673"/>
      <w:bookmarkStart w:id="16" w:name="_Toc23242757"/>
      <w:r w:rsidRPr="00053741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CWE </w:t>
      </w:r>
      <w:r w:rsidR="00AE23F0" w:rsidRPr="00053741">
        <w:rPr>
          <w:rFonts w:ascii="Times New Roman" w:eastAsiaTheme="majorEastAsia" w:hAnsi="Times New Roman" w:cs="Times New Roman"/>
          <w:sz w:val="22"/>
          <w:szCs w:val="22"/>
        </w:rPr>
        <w:t>(</w:t>
      </w:r>
      <w:r w:rsidR="00D52D69" w:rsidRPr="00053741">
        <w:rPr>
          <w:rFonts w:ascii="Times New Roman" w:eastAsiaTheme="majorEastAsia" w:hAnsi="Times New Roman" w:cs="Times New Roman"/>
          <w:sz w:val="22"/>
          <w:szCs w:val="22"/>
        </w:rPr>
        <w:t>201</w:t>
      </w:r>
      <w:r w:rsidR="00504E6C" w:rsidRPr="00053741">
        <w:rPr>
          <w:rFonts w:ascii="Times New Roman" w:eastAsiaTheme="majorEastAsia" w:hAnsi="Times New Roman" w:cs="Times New Roman"/>
          <w:sz w:val="22"/>
          <w:szCs w:val="22"/>
        </w:rPr>
        <w:t>9</w:t>
      </w:r>
      <w:r w:rsidR="00AE23F0" w:rsidRPr="00053741">
        <w:rPr>
          <w:rFonts w:ascii="Times New Roman" w:eastAsiaTheme="majorEastAsia" w:hAnsi="Times New Roman" w:cs="Times New Roman"/>
          <w:sz w:val="22"/>
          <w:szCs w:val="22"/>
        </w:rPr>
        <w:t>)</w:t>
      </w:r>
      <w:r w:rsidR="00D52D69" w:rsidRPr="00053741">
        <w:rPr>
          <w:rFonts w:ascii="Times New Roman" w:eastAsiaTheme="majorEastAsia" w:hAnsi="Times New Roman" w:cs="Times New Roman"/>
          <w:sz w:val="22"/>
          <w:szCs w:val="22"/>
        </w:rPr>
        <w:t xml:space="preserve"> To</w:t>
      </w:r>
      <w:r w:rsidRPr="00053741">
        <w:rPr>
          <w:rFonts w:ascii="Times New Roman" w:eastAsiaTheme="majorEastAsia" w:hAnsi="Times New Roman" w:cs="Times New Roman"/>
          <w:sz w:val="22"/>
          <w:szCs w:val="22"/>
        </w:rPr>
        <w:t>p</w:t>
      </w:r>
      <w:r w:rsidR="00D52D69" w:rsidRPr="00053741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Pr="00053741">
        <w:rPr>
          <w:rFonts w:ascii="Times New Roman" w:eastAsiaTheme="majorEastAsia" w:hAnsi="Times New Roman" w:cs="Times New Roman"/>
          <w:sz w:val="22"/>
          <w:szCs w:val="22"/>
        </w:rPr>
        <w:t xml:space="preserve">25 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r w:rsidR="00EE103E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16"/>
    </w:p>
    <w:p w14:paraId="59AB825D" w14:textId="20505CD6" w:rsidR="00EE103E" w:rsidRPr="008A7E97" w:rsidRDefault="00EE103E" w:rsidP="00EE103E">
      <w:pPr>
        <w:spacing w:line="276" w:lineRule="auto"/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  <w:r w:rsidRPr="008A7E97">
        <w:rPr>
          <w:rFonts w:ascii="Times New Roman" w:eastAsiaTheme="majorEastAsia" w:hAnsi="Times New Roman"/>
          <w:noProof/>
          <w:sz w:val="22"/>
          <w:szCs w:val="22"/>
        </w:rPr>
        <w:t>本节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概述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AST AIP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进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系统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结构质量分析发现的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关键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漏洞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这些安全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漏洞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违反了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Pr="008A7E97">
        <w:rPr>
          <w:rFonts w:ascii="Times New Roman" w:eastAsiaTheme="majorEastAsia" w:hAnsi="Times New Roman"/>
          <w:sz w:val="22"/>
          <w:szCs w:val="22"/>
        </w:rPr>
        <w:t>25</w:t>
      </w:r>
      <w:r w:rsidRPr="008A7E97">
        <w:rPr>
          <w:rFonts w:ascii="Times New Roman" w:eastAsiaTheme="majorEastAsia" w:hAnsi="Times New Roman" w:hint="eastAsia"/>
          <w:sz w:val="22"/>
          <w:szCs w:val="22"/>
          <w:lang w:eastAsia="zh-CN"/>
        </w:rPr>
        <w:t>种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最危险的软件错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标准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。有关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WE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标准的详细信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请点击</w:t>
      </w:r>
      <w:hyperlink r:id="rId11" w:history="1">
        <w:r w:rsidRPr="008A7E97">
          <w:rPr>
            <w:rStyle w:val="aa"/>
            <w:rFonts w:ascii="Times New Roman" w:eastAsiaTheme="majorEastAsia" w:hAnsi="Times New Roman"/>
            <w:noProof/>
            <w:sz w:val="22"/>
            <w:szCs w:val="22"/>
          </w:rPr>
          <w:t>此处</w:t>
        </w:r>
      </w:hyperlink>
      <w:r w:rsidRPr="008A7E97">
        <w:rPr>
          <w:rFonts w:ascii="Times New Roman" w:eastAsiaTheme="majorEastAsia" w:hAnsi="Times New Roman"/>
          <w:noProof/>
          <w:sz w:val="22"/>
          <w:szCs w:val="22"/>
        </w:rPr>
        <w:t>。</w:t>
      </w:r>
    </w:p>
    <w:p w14:paraId="4D6664C1" w14:textId="6D65F892" w:rsidR="000B1DF2" w:rsidRPr="00053741" w:rsidRDefault="007D72C7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7" w:name="_Toc531862290"/>
      <w:bookmarkStart w:id="18" w:name="_Toc14694638"/>
      <w:bookmarkStart w:id="19" w:name="_Toc14781235"/>
      <w:bookmarkStart w:id="20" w:name="_Toc14781370"/>
      <w:bookmarkStart w:id="21" w:name="_Toc15304888"/>
      <w:bookmarkStart w:id="22" w:name="_Toc15306075"/>
      <w:bookmarkStart w:id="23" w:name="_Toc21073278"/>
      <w:bookmarkStart w:id="24" w:name="_Toc21074674"/>
      <w:bookmarkStart w:id="25" w:name="_Toc23242758"/>
      <w:r w:rsidRPr="00053741">
        <w:rPr>
          <w:rFonts w:ascii="Times New Roman" w:eastAsiaTheme="majorEastAsia" w:hAnsi="Times New Roman"/>
          <w:sz w:val="22"/>
          <w:szCs w:val="22"/>
          <w:lang w:val="en-US"/>
        </w:rPr>
        <w:t>CWE</w:t>
      </w:r>
      <w:r w:rsidR="00E26A78" w:rsidRPr="00053741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r w:rsidR="00AE23F0" w:rsidRPr="00053741">
        <w:rPr>
          <w:rFonts w:ascii="Times New Roman" w:eastAsiaTheme="majorEastAsia" w:hAnsi="Times New Roman"/>
          <w:sz w:val="22"/>
          <w:szCs w:val="22"/>
          <w:lang w:val="en-US"/>
        </w:rPr>
        <w:t>(</w:t>
      </w:r>
      <w:r w:rsidR="00E26A78" w:rsidRPr="00053741">
        <w:rPr>
          <w:rFonts w:ascii="Times New Roman" w:eastAsiaTheme="majorEastAsia" w:hAnsi="Times New Roman"/>
          <w:sz w:val="22"/>
          <w:szCs w:val="22"/>
          <w:lang w:val="en-US"/>
        </w:rPr>
        <w:t>201</w:t>
      </w:r>
      <w:r w:rsidR="00400292" w:rsidRPr="00053741">
        <w:rPr>
          <w:rFonts w:ascii="Times New Roman" w:eastAsiaTheme="majorEastAsia" w:hAnsi="Times New Roman"/>
          <w:sz w:val="22"/>
          <w:szCs w:val="22"/>
          <w:lang w:val="en-US"/>
        </w:rPr>
        <w:t>9</w:t>
      </w:r>
      <w:r w:rsidR="00AE23F0" w:rsidRPr="00053741">
        <w:rPr>
          <w:rFonts w:ascii="Times New Roman" w:eastAsiaTheme="majorEastAsia" w:hAnsi="Times New Roman"/>
          <w:sz w:val="22"/>
          <w:szCs w:val="22"/>
          <w:lang w:val="en-US"/>
        </w:rPr>
        <w:t>)</w:t>
      </w:r>
      <w:r w:rsidRPr="00053741">
        <w:rPr>
          <w:rFonts w:ascii="Times New Roman" w:eastAsiaTheme="majorEastAsia" w:hAnsi="Times New Roman"/>
          <w:sz w:val="22"/>
          <w:szCs w:val="22"/>
          <w:lang w:val="en-US"/>
        </w:rPr>
        <w:t xml:space="preserve"> Top 25</w:t>
      </w:r>
      <w:bookmarkEnd w:id="17"/>
      <w:bookmarkEnd w:id="18"/>
      <w:bookmarkEnd w:id="19"/>
      <w:bookmarkEnd w:id="20"/>
      <w:r w:rsidR="00AE23F0" w:rsidRPr="00053741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21"/>
      <w:bookmarkEnd w:id="22"/>
      <w:bookmarkEnd w:id="23"/>
      <w:bookmarkEnd w:id="24"/>
      <w:r w:rsidR="00EE103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25"/>
    </w:p>
    <w:p w14:paraId="08A5B319" w14:textId="77777777" w:rsidR="007374BB" w:rsidRPr="00053741" w:rsidRDefault="007374BB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08DDCA5" w14:textId="223B73E3" w:rsidR="0097285D" w:rsidRPr="008A7E97" w:rsidRDefault="0097285D" w:rsidP="0097285D">
      <w:pPr>
        <w:ind w:left="0" w:right="657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对应</w:t>
      </w:r>
      <w:r w:rsidR="00EE103E" w:rsidRPr="008A7E97">
        <w:rPr>
          <w:rFonts w:ascii="Times New Roman" w:eastAsiaTheme="majorEastAsia" w:hAnsi="Times New Roman"/>
          <w:sz w:val="22"/>
          <w:szCs w:val="22"/>
        </w:rPr>
        <w:t>CWE-201</w:t>
      </w:r>
      <w:r w:rsidR="00EE103E">
        <w:rPr>
          <w:rFonts w:ascii="Times New Roman" w:eastAsiaTheme="majorEastAsia" w:hAnsi="Times New Roman"/>
          <w:sz w:val="22"/>
          <w:szCs w:val="22"/>
        </w:rPr>
        <w:t>9</w:t>
      </w:r>
      <w:r w:rsidR="00EE103E" w:rsidRPr="008A7E97">
        <w:rPr>
          <w:rFonts w:ascii="Times New Roman" w:eastAsiaTheme="majorEastAsia" w:hAnsi="Times New Roman"/>
          <w:sz w:val="22"/>
          <w:szCs w:val="22"/>
        </w:rPr>
        <w:t>-Top25</w:t>
      </w:r>
      <w:r w:rsidR="00EE103E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，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CAST</w:t>
      </w:r>
      <w:r w:rsidR="00AD724B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分析结果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总结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WE-2019-Top25"/>
      </w:tblPr>
      <w:tblGrid>
        <w:gridCol w:w="4585"/>
        <w:gridCol w:w="1440"/>
        <w:gridCol w:w="1530"/>
        <w:gridCol w:w="1445"/>
      </w:tblGrid>
      <w:tr w:rsidR="00EE103E" w:rsidRPr="00053741" w14:paraId="447182E1" w14:textId="77777777" w:rsidTr="00C75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AE27C17" w14:textId="35860005" w:rsidR="00EE103E" w:rsidRPr="00053741" w:rsidRDefault="00EE103E" w:rsidP="00EE103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CWE-2019-Top25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70A747DA" w:rsidR="00EE103E" w:rsidRPr="00053741" w:rsidRDefault="00EE103E" w:rsidP="00EE103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2EA5EF7E" w:rsidR="00EE103E" w:rsidRPr="00053741" w:rsidRDefault="00EE103E" w:rsidP="00EE103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 w:val="0"/>
                <w:bCs w:val="0"/>
                <w:sz w:val="22"/>
                <w:szCs w:val="22"/>
                <w:lang w:eastAsia="zh-CN"/>
              </w:rPr>
              <w:t>新增</w:t>
            </w: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1AEA3416" w:rsidR="00EE103E" w:rsidRPr="00053741" w:rsidRDefault="00EE103E" w:rsidP="00EE103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053741" w14:paraId="779D7551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B6D9F6" w14:textId="372D9D83" w:rsidR="007023C3" w:rsidRPr="00053741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22</w:t>
            </w:r>
          </w:p>
        </w:tc>
        <w:tc>
          <w:tcPr>
            <w:tcW w:w="1440" w:type="dxa"/>
          </w:tcPr>
          <w:p w14:paraId="6ED4A59B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53741" w14:paraId="20238BB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32D771AB" w:rsidR="007023C3" w:rsidRPr="00053741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8</w:t>
            </w:r>
          </w:p>
        </w:tc>
        <w:tc>
          <w:tcPr>
            <w:tcW w:w="1440" w:type="dxa"/>
          </w:tcPr>
          <w:p w14:paraId="211EE165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53741" w14:paraId="66FA262C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28A3CF8" w:rsidR="007023C3" w:rsidRPr="00053741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9</w:t>
            </w:r>
          </w:p>
        </w:tc>
        <w:tc>
          <w:tcPr>
            <w:tcW w:w="1440" w:type="dxa"/>
          </w:tcPr>
          <w:p w14:paraId="4BE665CF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53741" w14:paraId="6AF2FEA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2A0AB60C" w:rsidR="007023C3" w:rsidRPr="00053741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89</w:t>
            </w:r>
          </w:p>
        </w:tc>
        <w:tc>
          <w:tcPr>
            <w:tcW w:w="1440" w:type="dxa"/>
          </w:tcPr>
          <w:p w14:paraId="3952727A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53741" w14:paraId="7E2BE6A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5A7FF7CE" w:rsidR="007023C3" w:rsidRPr="00053741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…</w:t>
            </w:r>
          </w:p>
        </w:tc>
        <w:tc>
          <w:tcPr>
            <w:tcW w:w="1440" w:type="dxa"/>
          </w:tcPr>
          <w:p w14:paraId="26A966A0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2B8D142" w14:textId="77777777" w:rsidR="007374BB" w:rsidRPr="00053741" w:rsidRDefault="007374BB" w:rsidP="002B6474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3FA42130" w14:textId="3735E2B0" w:rsidR="000B1DF2" w:rsidRPr="00053741" w:rsidRDefault="00106841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  <w:r w:rsidRPr="00106841">
        <w:rPr>
          <w:noProof/>
        </w:rPr>
        <w:drawing>
          <wp:inline distT="0" distB="0" distL="0" distR="0" wp14:anchorId="00D05BDA" wp14:editId="70DEF94E">
            <wp:extent cx="6303645" cy="2305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3645" cy="23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67011" w14:textId="62C4D806" w:rsidR="00F772DA" w:rsidRPr="00053741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053741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7D319B38" w14:textId="156CC515" w:rsidR="00EE0F23" w:rsidRPr="00053741" w:rsidRDefault="00EE0F23" w:rsidP="00EE0F23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26" w:name="_Toc14694639"/>
      <w:bookmarkStart w:id="27" w:name="_Toc14781236"/>
      <w:bookmarkStart w:id="28" w:name="_Toc14781371"/>
      <w:bookmarkStart w:id="29" w:name="_Toc15304889"/>
      <w:bookmarkStart w:id="30" w:name="_Toc15306076"/>
      <w:bookmarkStart w:id="31" w:name="_Toc21073279"/>
      <w:bookmarkStart w:id="32" w:name="_Toc21074675"/>
      <w:bookmarkStart w:id="33" w:name="_Toc23242759"/>
      <w:bookmarkStart w:id="34" w:name="_Toc531862291"/>
      <w:r w:rsidRPr="00053741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CWE </w:t>
      </w:r>
      <w:r w:rsidR="004305AC" w:rsidRPr="00053741">
        <w:rPr>
          <w:rFonts w:ascii="Times New Roman" w:eastAsiaTheme="majorEastAsia" w:hAnsi="Times New Roman" w:cs="Times New Roman"/>
          <w:sz w:val="22"/>
          <w:szCs w:val="22"/>
        </w:rPr>
        <w:t>(</w:t>
      </w:r>
      <w:r w:rsidR="00D52D69" w:rsidRPr="00053741">
        <w:rPr>
          <w:rFonts w:ascii="Times New Roman" w:eastAsiaTheme="majorEastAsia" w:hAnsi="Times New Roman" w:cs="Times New Roman"/>
          <w:sz w:val="22"/>
          <w:szCs w:val="22"/>
        </w:rPr>
        <w:t>201</w:t>
      </w:r>
      <w:r w:rsidR="00E369F1" w:rsidRPr="00053741">
        <w:rPr>
          <w:rFonts w:ascii="Times New Roman" w:eastAsiaTheme="majorEastAsia" w:hAnsi="Times New Roman" w:cs="Times New Roman"/>
          <w:sz w:val="22"/>
          <w:szCs w:val="22"/>
        </w:rPr>
        <w:t>9</w:t>
      </w:r>
      <w:r w:rsidR="004305AC" w:rsidRPr="00053741">
        <w:rPr>
          <w:rFonts w:ascii="Times New Roman" w:eastAsiaTheme="majorEastAsia" w:hAnsi="Times New Roman" w:cs="Times New Roman"/>
          <w:sz w:val="22"/>
          <w:szCs w:val="22"/>
        </w:rPr>
        <w:t>)</w:t>
      </w:r>
      <w:r w:rsidR="00D52D69" w:rsidRPr="00053741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Pr="00053741">
        <w:rPr>
          <w:rFonts w:ascii="Times New Roman" w:eastAsiaTheme="majorEastAsia" w:hAnsi="Times New Roman" w:cs="Times New Roman"/>
          <w:sz w:val="22"/>
          <w:szCs w:val="22"/>
        </w:rPr>
        <w:t>Top</w:t>
      </w:r>
      <w:r w:rsidR="00E26A78" w:rsidRPr="00053741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Pr="00053741">
        <w:rPr>
          <w:rFonts w:ascii="Times New Roman" w:eastAsiaTheme="majorEastAsia" w:hAnsi="Times New Roman" w:cs="Times New Roman"/>
          <w:sz w:val="22"/>
          <w:szCs w:val="22"/>
        </w:rPr>
        <w:t>25</w:t>
      </w:r>
      <w:bookmarkEnd w:id="26"/>
      <w:bookmarkEnd w:id="27"/>
      <w:bookmarkEnd w:id="28"/>
      <w:bookmarkEnd w:id="29"/>
      <w:bookmarkEnd w:id="30"/>
      <w:bookmarkEnd w:id="31"/>
      <w:bookmarkEnd w:id="32"/>
      <w:r w:rsidR="00B5012C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B5012C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B5012C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B5012C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5012C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bookmarkEnd w:id="33"/>
      <w:r w:rsidR="002404B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结果</w:t>
      </w:r>
    </w:p>
    <w:p w14:paraId="2BB65601" w14:textId="77777777" w:rsidR="00B14DDB" w:rsidRPr="00053741" w:rsidRDefault="00B14DDB" w:rsidP="00B14DD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17BC1A5" w14:textId="0F9A1962" w:rsidR="00381A9D" w:rsidRPr="00CE5F7A" w:rsidRDefault="00381A9D" w:rsidP="00381A9D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Pr="00CE5F7A">
        <w:rPr>
          <w:rFonts w:ascii="Times New Roman" w:eastAsiaTheme="majorEastAsia" w:hAnsi="Times New Roman"/>
          <w:sz w:val="22"/>
          <w:szCs w:val="22"/>
        </w:rPr>
        <w:t>CWE (2011) Top 25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97285D"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WE-2019-Top25"/>
      </w:tblPr>
      <w:tblGrid>
        <w:gridCol w:w="4585"/>
        <w:gridCol w:w="1440"/>
        <w:gridCol w:w="1530"/>
        <w:gridCol w:w="1445"/>
      </w:tblGrid>
      <w:tr w:rsidR="00381A9D" w:rsidRPr="00053741" w14:paraId="4693DA61" w14:textId="77777777" w:rsidTr="00C75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2C82FB0" w14:textId="1656D366" w:rsidR="00381A9D" w:rsidRPr="00053741" w:rsidRDefault="00381A9D" w:rsidP="00381A9D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4DA4F53" w14:textId="26779288" w:rsidR="00381A9D" w:rsidRPr="00053741" w:rsidRDefault="00381A9D" w:rsidP="00381A9D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621FB92" w14:textId="4A911659" w:rsidR="00381A9D" w:rsidRPr="00053741" w:rsidRDefault="00381A9D" w:rsidP="00381A9D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Cs w:val="0"/>
                <w:sz w:val="22"/>
                <w:szCs w:val="22"/>
                <w:lang w:eastAsia="zh-CN"/>
              </w:rPr>
              <w:t>新增</w:t>
            </w: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0BCD067" w14:textId="69358749" w:rsidR="00381A9D" w:rsidRPr="00053741" w:rsidRDefault="00381A9D" w:rsidP="00381A9D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EE0F23" w:rsidRPr="00053741" w14:paraId="72A27AB3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12DA8B6" w14:textId="77777777" w:rsidR="00EE0F23" w:rsidRPr="00053741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3FAE100E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AABCEF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1EDA1E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053741" w14:paraId="1FB34400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E4A2202" w14:textId="77777777" w:rsidR="00EE0F23" w:rsidRPr="00053741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D077FAA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3B98DE7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85950A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053741" w14:paraId="646A144B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4483A7" w14:textId="77777777" w:rsidR="00EE0F23" w:rsidRPr="00053741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E7B5FDE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19A0A9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8356B81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053741" w14:paraId="1D19D46A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49978AE" w14:textId="77777777" w:rsidR="00EE0F23" w:rsidRPr="00053741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EB79995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48BB1F7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E36F31E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053741" w14:paraId="105F853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F6AC92" w14:textId="77777777" w:rsidR="00EE0F23" w:rsidRPr="00053741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C470A25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5D149E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9ECE6CF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2BF8F81" w14:textId="3F720766" w:rsidR="0097285D" w:rsidRPr="00CE5F7A" w:rsidRDefault="00CD64FE" w:rsidP="0097285D">
      <w:pPr>
        <w:rPr>
          <w:rFonts w:ascii="Times New Roman" w:eastAsiaTheme="majorEastAsia" w:hAnsi="Times New Roman"/>
          <w:sz w:val="22"/>
          <w:szCs w:val="22"/>
        </w:rPr>
      </w:pPr>
      <w:r w:rsidRPr="00053741">
        <w:rPr>
          <w:rFonts w:ascii="Times New Roman" w:eastAsiaTheme="majorEastAsia" w:hAnsi="Times New Roman"/>
          <w:i/>
          <w:sz w:val="22"/>
          <w:szCs w:val="22"/>
        </w:rPr>
        <w:br/>
      </w:r>
      <w:r w:rsidR="0097285D" w:rsidRPr="008A7E9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97285D" w:rsidRPr="008A7E97">
        <w:rPr>
          <w:rFonts w:ascii="Times New Roman" w:eastAsiaTheme="majorEastAsia" w:hAnsi="Times New Roman"/>
          <w:i/>
          <w:szCs w:val="18"/>
        </w:rPr>
        <w:t>3: CWE-201</w:t>
      </w:r>
      <w:r w:rsidR="0097285D">
        <w:rPr>
          <w:rFonts w:ascii="Times New Roman" w:eastAsiaTheme="majorEastAsia" w:hAnsi="Times New Roman"/>
          <w:i/>
          <w:szCs w:val="18"/>
        </w:rPr>
        <w:t>9</w:t>
      </w:r>
      <w:r w:rsidR="0097285D" w:rsidRPr="008A7E97">
        <w:rPr>
          <w:rFonts w:ascii="Times New Roman" w:eastAsiaTheme="majorEastAsia" w:hAnsi="Times New Roman"/>
          <w:i/>
          <w:szCs w:val="18"/>
        </w:rPr>
        <w:t>-Top25</w:t>
      </w:r>
      <w:r w:rsidR="0097285D" w:rsidRPr="008A7E97">
        <w:rPr>
          <w:rFonts w:ascii="Times New Roman" w:eastAsiaTheme="majorEastAsia" w:hAnsi="Times New Roman"/>
          <w:szCs w:val="18"/>
        </w:rPr>
        <w:t xml:space="preserve"> </w:t>
      </w:r>
      <w:r w:rsidR="0097285D" w:rsidRPr="008A7E97">
        <w:rPr>
          <w:rFonts w:ascii="Times New Roman" w:eastAsiaTheme="majorEastAsia" w:hAnsi="Times New Roman" w:hint="eastAsia"/>
          <w:i/>
          <w:szCs w:val="18"/>
          <w:lang w:eastAsia="zh-CN"/>
        </w:rPr>
        <w:t>漏洞</w:t>
      </w:r>
    </w:p>
    <w:p w14:paraId="1A17C0A5" w14:textId="0CA2F5E2" w:rsidR="00CD64FE" w:rsidRPr="00053741" w:rsidRDefault="00CD64FE" w:rsidP="00EE0F23">
      <w:pPr>
        <w:rPr>
          <w:rFonts w:ascii="Times New Roman" w:eastAsiaTheme="majorEastAsia" w:hAnsi="Times New Roman"/>
          <w:sz w:val="22"/>
          <w:szCs w:val="22"/>
        </w:rPr>
      </w:pPr>
    </w:p>
    <w:p w14:paraId="61051B28" w14:textId="6D895A53" w:rsidR="00CA74F4" w:rsidRPr="00053741" w:rsidRDefault="00A96495" w:rsidP="00EE0F23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35" w:name="_Toc23242760"/>
      <w:bookmarkEnd w:id="34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35"/>
    </w:p>
    <w:p w14:paraId="27CFBC83" w14:textId="3C5C55F6" w:rsidR="007238C8" w:rsidRPr="00CE5F7A" w:rsidRDefault="007238C8" w:rsidP="007238C8">
      <w:pPr>
        <w:pStyle w:val="20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36" w:name="_Toc23241115"/>
      <w:bookmarkStart w:id="37" w:name="_Toc23242761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r w:rsidR="00822AC8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36"/>
      <w:bookmarkEnd w:id="37"/>
    </w:p>
    <w:p w14:paraId="74F28624" w14:textId="77777777" w:rsidR="007238C8" w:rsidRPr="00C861EE" w:rsidRDefault="007238C8" w:rsidP="007238C8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软件智能提供软件架构、端到端事务流、数据访问模式等方面的深刻洞察力，帮助提高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1711123C" w14:textId="77777777" w:rsidR="007238C8" w:rsidRPr="00C861EE" w:rsidRDefault="007238C8" w:rsidP="007238C8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aa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27DFB34" w14:textId="1CD6AD77" w:rsidR="001913AA" w:rsidRPr="00053741" w:rsidRDefault="007238C8" w:rsidP="001913AA">
      <w:pPr>
        <w:pStyle w:val="20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38" w:name="_Toc23241116"/>
      <w:bookmarkStart w:id="39" w:name="_Toc23242762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38"/>
      <w:bookmarkEnd w:id="39"/>
    </w:p>
    <w:p w14:paraId="57B31549" w14:textId="39C07E27" w:rsidR="007238C8" w:rsidRPr="00497DC4" w:rsidRDefault="007238C8" w:rsidP="007238C8">
      <w:pPr>
        <w:ind w:right="657"/>
        <w:rPr>
          <w:rFonts w:cs="Arial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分析能力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r w:rsidR="00A71190"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4" w:history="1">
        <w:r w:rsidRPr="00AA665D">
          <w:rPr>
            <w:rStyle w:val="aa"/>
            <w:rFonts w:ascii="Times New Roman" w:eastAsiaTheme="majorEastAsia" w:hAnsi="Times New Roman" w:hint="eastAsia"/>
            <w:sz w:val="22"/>
            <w:szCs w:val="22"/>
          </w:rPr>
          <w:t>此处</w:t>
        </w:r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0BC18AF5" w14:textId="77777777" w:rsidR="001913AA" w:rsidRPr="00AD724B" w:rsidRDefault="001913AA" w:rsidP="001913AA">
      <w:pPr>
        <w:ind w:right="657"/>
        <w:rPr>
          <w:rFonts w:cs="Arial"/>
          <w:lang w:val="fr-FR"/>
        </w:rPr>
      </w:pPr>
    </w:p>
    <w:sectPr w:rsidR="001913AA" w:rsidRPr="00AD724B" w:rsidSect="00053741">
      <w:headerReference w:type="default" r:id="rId15"/>
      <w:footerReference w:type="default" r:id="rId16"/>
      <w:headerReference w:type="first" r:id="rId17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074B06" w14:textId="77777777" w:rsidR="002C5EB8" w:rsidRDefault="002C5EB8">
      <w:r>
        <w:separator/>
      </w:r>
    </w:p>
  </w:endnote>
  <w:endnote w:type="continuationSeparator" w:id="0">
    <w:p w14:paraId="036C90A1" w14:textId="77777777" w:rsidR="002C5EB8" w:rsidRDefault="002C5E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B21BFE" w:rsidRDefault="00B21BFE" w:rsidP="00515F43">
    <w:pPr>
      <w:pStyle w:val="a4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3ED4A292" w:rsidR="00B21BFE" w:rsidRDefault="00B21BFE">
    <w:pPr>
      <w:pStyle w:val="a4"/>
    </w:pPr>
    <w:r>
      <w:rPr>
        <w:noProof/>
        <w:lang w:eastAsia="en-US"/>
      </w:rPr>
      <w:drawing>
        <wp:inline distT="0" distB="0" distL="0" distR="0" wp14:anchorId="2591E445" wp14:editId="4FB73D30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B21BFE" w:rsidRDefault="00B21BF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59D9A" w14:textId="77777777" w:rsidR="002C5EB8" w:rsidRDefault="002C5EB8">
      <w:r>
        <w:separator/>
      </w:r>
    </w:p>
  </w:footnote>
  <w:footnote w:type="continuationSeparator" w:id="0">
    <w:p w14:paraId="796BA9D9" w14:textId="77777777" w:rsidR="002C5EB8" w:rsidRDefault="002C5E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2D28B500" w:rsidR="00B21BFE" w:rsidRPr="00501CAD" w:rsidRDefault="00020F50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CWE</w:t>
    </w:r>
    <w:r w:rsidR="00AB5F55">
      <w:rPr>
        <w:rFonts w:asciiTheme="majorHAnsi" w:hAnsiTheme="majorHAnsi"/>
        <w:noProof/>
        <w:sz w:val="20"/>
        <w:szCs w:val="24"/>
      </w:rPr>
      <w:t xml:space="preserve"> (201</w:t>
    </w:r>
    <w:r w:rsidR="007C44B3">
      <w:rPr>
        <w:rFonts w:asciiTheme="majorHAnsi" w:hAnsiTheme="majorHAnsi"/>
        <w:noProof/>
        <w:sz w:val="20"/>
        <w:szCs w:val="24"/>
      </w:rPr>
      <w:t>9</w:t>
    </w:r>
    <w:r w:rsidR="00AB5F55">
      <w:rPr>
        <w:rFonts w:asciiTheme="majorHAnsi" w:hAnsiTheme="majorHAnsi"/>
        <w:noProof/>
        <w:sz w:val="20"/>
        <w:szCs w:val="24"/>
      </w:rPr>
      <w:t>)</w:t>
    </w:r>
    <w:r w:rsidR="00B21BFE">
      <w:rPr>
        <w:rFonts w:asciiTheme="majorHAnsi" w:hAnsiTheme="majorHAnsi"/>
        <w:noProof/>
        <w:sz w:val="20"/>
        <w:szCs w:val="24"/>
      </w:rPr>
      <w:t xml:space="preserve"> Top </w:t>
    </w:r>
    <w:r>
      <w:rPr>
        <w:rFonts w:asciiTheme="majorHAnsi" w:hAnsiTheme="majorHAnsi"/>
        <w:noProof/>
        <w:sz w:val="20"/>
        <w:szCs w:val="24"/>
      </w:rPr>
      <w:t>25</w:t>
    </w:r>
    <w:r w:rsidR="00B21BFE">
      <w:rPr>
        <w:rFonts w:asciiTheme="majorHAnsi" w:hAnsiTheme="majorHAnsi"/>
        <w:noProof/>
        <w:sz w:val="20"/>
        <w:szCs w:val="24"/>
      </w:rPr>
      <w:t xml:space="preserve"> </w:t>
    </w:r>
    <w:r w:rsidR="00AB5F55">
      <w:rPr>
        <w:rFonts w:asciiTheme="majorHAnsi" w:hAnsiTheme="majorHAnsi"/>
        <w:noProof/>
        <w:sz w:val="20"/>
        <w:szCs w:val="24"/>
      </w:rPr>
      <w:t>Compliance</w:t>
    </w:r>
    <w:r w:rsidR="00B21BFE"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B21BFE" w:rsidRPr="00501CAD" w:rsidRDefault="00B21BFE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2640FC5F" w:rsidR="00B21BFE" w:rsidRDefault="00B21BFE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CA9E9660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20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gFAP3t9gU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07B3B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5CC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3741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BB2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56E4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4033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36B7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526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5E1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6841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2ED"/>
    <w:rsid w:val="0015743E"/>
    <w:rsid w:val="00157B30"/>
    <w:rsid w:val="00160499"/>
    <w:rsid w:val="00161169"/>
    <w:rsid w:val="00161AB3"/>
    <w:rsid w:val="00161DE2"/>
    <w:rsid w:val="00161EAA"/>
    <w:rsid w:val="0016377C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953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3AA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162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3F9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27686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36F1F"/>
    <w:rsid w:val="002404B9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290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0956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B21A6"/>
    <w:rsid w:val="002B412C"/>
    <w:rsid w:val="002B6474"/>
    <w:rsid w:val="002C249C"/>
    <w:rsid w:val="002C30EF"/>
    <w:rsid w:val="002C3F06"/>
    <w:rsid w:val="002C4507"/>
    <w:rsid w:val="002C4526"/>
    <w:rsid w:val="002C4B50"/>
    <w:rsid w:val="002C5519"/>
    <w:rsid w:val="002C58A6"/>
    <w:rsid w:val="002C5EB8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2E6"/>
    <w:rsid w:val="002D5329"/>
    <w:rsid w:val="002D58DF"/>
    <w:rsid w:val="002D7963"/>
    <w:rsid w:val="002D79C1"/>
    <w:rsid w:val="002E0339"/>
    <w:rsid w:val="002E2353"/>
    <w:rsid w:val="002E2EE5"/>
    <w:rsid w:val="002E33CA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E0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A9D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259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6C5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92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447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05AC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0C63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66DA4"/>
    <w:rsid w:val="004708D5"/>
    <w:rsid w:val="00470CE5"/>
    <w:rsid w:val="00472958"/>
    <w:rsid w:val="00475702"/>
    <w:rsid w:val="004757FB"/>
    <w:rsid w:val="0047673E"/>
    <w:rsid w:val="00477368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6F1A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4E6C"/>
    <w:rsid w:val="0050591D"/>
    <w:rsid w:val="00505D46"/>
    <w:rsid w:val="0051079B"/>
    <w:rsid w:val="0051160F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315E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789"/>
    <w:rsid w:val="00555D0F"/>
    <w:rsid w:val="00556F55"/>
    <w:rsid w:val="00560266"/>
    <w:rsid w:val="00560437"/>
    <w:rsid w:val="0056079A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5D29"/>
    <w:rsid w:val="005C62D4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94F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88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8C8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4BB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59F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4077"/>
    <w:rsid w:val="007C44B3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4C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849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2AC8"/>
    <w:rsid w:val="0082360D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5999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6D44"/>
    <w:rsid w:val="0088751E"/>
    <w:rsid w:val="008903D0"/>
    <w:rsid w:val="00891455"/>
    <w:rsid w:val="00891564"/>
    <w:rsid w:val="0089193C"/>
    <w:rsid w:val="00893033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05E8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4E60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6A11"/>
    <w:rsid w:val="00967B5D"/>
    <w:rsid w:val="00967C2C"/>
    <w:rsid w:val="0097147F"/>
    <w:rsid w:val="009725A2"/>
    <w:rsid w:val="0097285D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1347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3E23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3FD4"/>
    <w:rsid w:val="009E4439"/>
    <w:rsid w:val="009E4670"/>
    <w:rsid w:val="009E49EA"/>
    <w:rsid w:val="009E7285"/>
    <w:rsid w:val="009E74AF"/>
    <w:rsid w:val="009E7723"/>
    <w:rsid w:val="009F1027"/>
    <w:rsid w:val="009F2395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0A83"/>
    <w:rsid w:val="00A61789"/>
    <w:rsid w:val="00A61E96"/>
    <w:rsid w:val="00A64717"/>
    <w:rsid w:val="00A655DA"/>
    <w:rsid w:val="00A669E9"/>
    <w:rsid w:val="00A67268"/>
    <w:rsid w:val="00A7073D"/>
    <w:rsid w:val="00A70C7D"/>
    <w:rsid w:val="00A70E6B"/>
    <w:rsid w:val="00A71190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495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5F55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D724B"/>
    <w:rsid w:val="00AE0530"/>
    <w:rsid w:val="00AE0C46"/>
    <w:rsid w:val="00AE18E9"/>
    <w:rsid w:val="00AE1989"/>
    <w:rsid w:val="00AE1EE1"/>
    <w:rsid w:val="00AE2382"/>
    <w:rsid w:val="00AE23F0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2FB5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A9F"/>
    <w:rsid w:val="00B14DDB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012C"/>
    <w:rsid w:val="00B51F7F"/>
    <w:rsid w:val="00B5285D"/>
    <w:rsid w:val="00B53694"/>
    <w:rsid w:val="00B54539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1CC8"/>
    <w:rsid w:val="00BA2149"/>
    <w:rsid w:val="00BA2257"/>
    <w:rsid w:val="00BA2AF3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2EC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442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0E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05F1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4FE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3ED1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07DE"/>
    <w:rsid w:val="00CF1FF9"/>
    <w:rsid w:val="00CF2EDF"/>
    <w:rsid w:val="00CF3F73"/>
    <w:rsid w:val="00CF4297"/>
    <w:rsid w:val="00CF4D82"/>
    <w:rsid w:val="00CF5F86"/>
    <w:rsid w:val="00CF7168"/>
    <w:rsid w:val="00D01086"/>
    <w:rsid w:val="00D01160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D69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02D3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1F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2775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5DD3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26A78"/>
    <w:rsid w:val="00E302EF"/>
    <w:rsid w:val="00E30DAC"/>
    <w:rsid w:val="00E30EFC"/>
    <w:rsid w:val="00E32103"/>
    <w:rsid w:val="00E342DD"/>
    <w:rsid w:val="00E34529"/>
    <w:rsid w:val="00E349BA"/>
    <w:rsid w:val="00E369F1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4FCC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09F"/>
    <w:rsid w:val="00E86EA7"/>
    <w:rsid w:val="00E86F90"/>
    <w:rsid w:val="00E87511"/>
    <w:rsid w:val="00E87F29"/>
    <w:rsid w:val="00E91592"/>
    <w:rsid w:val="00E91F75"/>
    <w:rsid w:val="00E9289F"/>
    <w:rsid w:val="00E93F5D"/>
    <w:rsid w:val="00E94B3F"/>
    <w:rsid w:val="00E94B76"/>
    <w:rsid w:val="00E96D04"/>
    <w:rsid w:val="00EA004D"/>
    <w:rsid w:val="00EA0B18"/>
    <w:rsid w:val="00EA0E55"/>
    <w:rsid w:val="00EA1426"/>
    <w:rsid w:val="00EA475F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0FC5"/>
    <w:rsid w:val="00EC2E02"/>
    <w:rsid w:val="00EC31AF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4DD"/>
    <w:rsid w:val="00ED460E"/>
    <w:rsid w:val="00ED5925"/>
    <w:rsid w:val="00ED793B"/>
    <w:rsid w:val="00ED7C0C"/>
    <w:rsid w:val="00EE0220"/>
    <w:rsid w:val="00EE0F23"/>
    <w:rsid w:val="00EE103E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4E1"/>
    <w:rsid w:val="00F3760D"/>
    <w:rsid w:val="00F40FDE"/>
    <w:rsid w:val="00F42973"/>
    <w:rsid w:val="00F435B5"/>
    <w:rsid w:val="00F44300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57028"/>
    <w:rsid w:val="00F603A7"/>
    <w:rsid w:val="00F60414"/>
    <w:rsid w:val="00F6122F"/>
    <w:rsid w:val="00F613E4"/>
    <w:rsid w:val="00F6174A"/>
    <w:rsid w:val="00F61A0E"/>
    <w:rsid w:val="00F62A07"/>
    <w:rsid w:val="00F6332C"/>
    <w:rsid w:val="00F63A4D"/>
    <w:rsid w:val="00F640DF"/>
    <w:rsid w:val="00F64B67"/>
    <w:rsid w:val="00F65443"/>
    <w:rsid w:val="00F65B6C"/>
    <w:rsid w:val="00F65E83"/>
    <w:rsid w:val="00F70D8E"/>
    <w:rsid w:val="00F73125"/>
    <w:rsid w:val="00F732C8"/>
    <w:rsid w:val="00F735BE"/>
    <w:rsid w:val="00F73EC6"/>
    <w:rsid w:val="00F74467"/>
    <w:rsid w:val="00F74A5D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192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234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EE0F23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65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EE0F23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affc">
    <w:name w:val="Unresolved Mention"/>
    <w:basedOn w:val="a1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e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we.mitre.org/data/definitions/1200.html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chart" Target="charts/chart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products/security-dashboar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A3FE-45E5-9F9E-2883163DBFC2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A3FE-45E5-9F9E-2883163DBFC2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A3FE-45E5-9F9E-2883163DBFC2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A3FE-45E5-9F9E-2883163DBFC2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A3FE-45E5-9F9E-2883163DBFC2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3FE-45E5-9F9E-2883163DBFC2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3FE-45E5-9F9E-2883163DBF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3FE-45E5-9F9E-2883163DBFC2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B1B9A5-9AE5-49FE-BDD9-835387640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601</TotalTime>
  <Pages>6</Pages>
  <Words>256</Words>
  <Characters>146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143</cp:revision>
  <cp:lastPrinted>2014-04-04T13:22:00Z</cp:lastPrinted>
  <dcterms:created xsi:type="dcterms:W3CDTF">2018-09-23T06:31:00Z</dcterms:created>
  <dcterms:modified xsi:type="dcterms:W3CDTF">2019-10-31T07:10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